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3E9DB11F" w:rsidR="002F3300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42A0CE0D" w14:textId="578CA558" w:rsidR="005E23DC" w:rsidRPr="00A45D73" w:rsidRDefault="005E23DC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We will start working on our design review presentation and application demo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27B252C" w14:textId="10ACCD3C" w:rsidR="00FD5AD1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5DE1828E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</w:p>
    <w:p w14:paraId="2F5A59C7" w14:textId="46C5C3BE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Work on the design review presentation and script.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67FAEEC7" w:rsidR="001B504A" w:rsidRDefault="001D19E6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</w:p>
    <w:p w14:paraId="0CFC2373" w14:textId="77777777" w:rsidR="00580D79" w:rsidRDefault="00580D79" w:rsidP="00580D7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3FE8AF3F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o research, analyse and design a user interface for the application.</w:t>
      </w:r>
    </w:p>
    <w:p w14:paraId="5C97E4C2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greed that a simple version with physical buttons will be begin with.</w:t>
      </w:r>
    </w:p>
    <w:p w14:paraId="4A2FD21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ime permitting, virtual augmented reality buttons will be added.</w:t>
      </w:r>
    </w:p>
    <w:p w14:paraId="279AF673" w14:textId="2BF3272B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dd an option to give the user the choice between physical and virtual buttons.</w:t>
      </w:r>
    </w:p>
    <w:p w14:paraId="2A32599D" w14:textId="1E014C23" w:rsidR="0090185A" w:rsidRDefault="0090185A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Create wireframe prototypes of our interface design to show during design review.</w:t>
      </w:r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5E5580B9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Add dynamically changing models which change depending upon the chosen theme.</w:t>
      </w:r>
    </w:p>
    <w:p w14:paraId="13614191" w14:textId="53FE86A7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668085F7" w14:textId="56D79FA2" w:rsidR="00414477" w:rsidRDefault="00414477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Develop a working single-player demo for the design review presentation.</w:t>
      </w:r>
    </w:p>
    <w:p w14:paraId="2913E9B0" w14:textId="2254CAE8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Create physical cards to be used for the application.</w:t>
      </w:r>
    </w:p>
    <w:p w14:paraId="29F8E7EC" w14:textId="7919626A" w:rsidR="0090185A" w:rsidRDefault="0090185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Plan and outline the design review presentation and start the presentation.</w:t>
      </w:r>
    </w:p>
    <w:p w14:paraId="48ECC094" w14:textId="20A723A2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470EC170" w14:textId="50248391" w:rsidR="001D19E6" w:rsidRDefault="001D19E6" w:rsidP="001D19E6">
      <w:pPr>
        <w:pStyle w:val="ListParagraph"/>
        <w:numPr>
          <w:ilvl w:val="1"/>
          <w:numId w:val="3"/>
        </w:numPr>
        <w:spacing w:after="0" w:line="240" w:lineRule="auto"/>
      </w:pPr>
      <w:r>
        <w:t>Research into multiplayer with Unity.</w:t>
      </w:r>
    </w:p>
    <w:p w14:paraId="5608AA04" w14:textId="4C469E8B" w:rsidR="001B504A" w:rsidRDefault="00F574F8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Evaluation o</w:t>
      </w:r>
      <w:r w:rsidR="00746864">
        <w:t xml:space="preserve">f </w:t>
      </w:r>
      <w:r>
        <w:t>the proposed design process</w:t>
      </w:r>
      <w:r w:rsidR="00746864">
        <w:t>.</w:t>
      </w:r>
    </w:p>
    <w:p w14:paraId="60EF01E3" w14:textId="49E1F9D1" w:rsidR="001B504A" w:rsidRDefault="00746864" w:rsidP="00746864">
      <w:pPr>
        <w:pStyle w:val="ListParagraph"/>
        <w:numPr>
          <w:ilvl w:val="1"/>
          <w:numId w:val="3"/>
        </w:numPr>
        <w:spacing w:after="0" w:line="240" w:lineRule="auto"/>
      </w:pPr>
      <w:r>
        <w:t>Proposed</w:t>
      </w:r>
      <w:r w:rsidR="00F574F8">
        <w:t xml:space="preserve"> ideas </w:t>
      </w:r>
      <w:r>
        <w:t xml:space="preserve">for </w:t>
      </w:r>
      <w:r w:rsidR="00F574F8">
        <w:t>circumvent</w:t>
      </w:r>
      <w:r>
        <w:t xml:space="preserve">ing </w:t>
      </w:r>
      <w:r w:rsidR="00F574F8">
        <w:t xml:space="preserve">potential design problems </w:t>
      </w:r>
      <w:r>
        <w:t>for</w:t>
      </w:r>
      <w:r w:rsidR="00F574F8">
        <w:t xml:space="preserve"> the app</w:t>
      </w:r>
      <w:r>
        <w:t>lication.</w:t>
      </w:r>
    </w:p>
    <w:p w14:paraId="7D39B5F7" w14:textId="350A7396" w:rsidR="008D365F" w:rsidRDefault="008D365F" w:rsidP="008D365F">
      <w:pPr>
        <w:spacing w:after="0" w:line="240" w:lineRule="auto"/>
      </w:pPr>
    </w:p>
    <w:p w14:paraId="22F2321F" w14:textId="65311894" w:rsidR="008D365F" w:rsidRPr="008D365F" w:rsidRDefault="00DF2574" w:rsidP="008D365F">
      <w:pPr>
        <w:spacing w:after="0" w:line="240" w:lineRule="auto"/>
        <w:rPr>
          <w:i/>
        </w:rPr>
      </w:pPr>
      <w:r>
        <w:rPr>
          <w:b/>
        </w:rPr>
        <w:t>(Whole total 4 hours)</w:t>
      </w:r>
      <w:bookmarkStart w:id="0" w:name="_GoBack"/>
      <w:bookmarkEnd w:id="0"/>
    </w:p>
    <w:sectPr w:rsidR="008D365F" w:rsidRPr="008D365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2CBF15" w14:textId="77777777" w:rsidR="00AF7860" w:rsidRDefault="00AF7860" w:rsidP="00D15EE3">
      <w:pPr>
        <w:spacing w:after="0" w:line="240" w:lineRule="auto"/>
      </w:pPr>
      <w:r>
        <w:separator/>
      </w:r>
    </w:p>
  </w:endnote>
  <w:endnote w:type="continuationSeparator" w:id="0">
    <w:p w14:paraId="1B584503" w14:textId="77777777" w:rsidR="00AF7860" w:rsidRDefault="00AF7860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8BBA1F" w14:textId="77777777" w:rsidR="00AF7860" w:rsidRDefault="00AF7860" w:rsidP="00D15EE3">
      <w:pPr>
        <w:spacing w:after="0" w:line="240" w:lineRule="auto"/>
      </w:pPr>
      <w:r>
        <w:separator/>
      </w:r>
    </w:p>
  </w:footnote>
  <w:footnote w:type="continuationSeparator" w:id="0">
    <w:p w14:paraId="4A302569" w14:textId="77777777" w:rsidR="00AF7860" w:rsidRDefault="00AF7860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D19E6"/>
    <w:rsid w:val="001F06D0"/>
    <w:rsid w:val="00246EEC"/>
    <w:rsid w:val="002D4945"/>
    <w:rsid w:val="002F3300"/>
    <w:rsid w:val="003A4E34"/>
    <w:rsid w:val="003F46DA"/>
    <w:rsid w:val="00414477"/>
    <w:rsid w:val="004370CA"/>
    <w:rsid w:val="004973FE"/>
    <w:rsid w:val="00557C7C"/>
    <w:rsid w:val="00580D79"/>
    <w:rsid w:val="005E23DC"/>
    <w:rsid w:val="006620EF"/>
    <w:rsid w:val="006957F6"/>
    <w:rsid w:val="006F3DA8"/>
    <w:rsid w:val="00746864"/>
    <w:rsid w:val="007B4E1D"/>
    <w:rsid w:val="007E69A4"/>
    <w:rsid w:val="008D365F"/>
    <w:rsid w:val="0090185A"/>
    <w:rsid w:val="009223CF"/>
    <w:rsid w:val="00933023"/>
    <w:rsid w:val="009B64D5"/>
    <w:rsid w:val="00A45D73"/>
    <w:rsid w:val="00AF7860"/>
    <w:rsid w:val="00B523D0"/>
    <w:rsid w:val="00B6695D"/>
    <w:rsid w:val="00D15EE3"/>
    <w:rsid w:val="00DA74DF"/>
    <w:rsid w:val="00DF2574"/>
    <w:rsid w:val="00E108DE"/>
    <w:rsid w:val="00E129F5"/>
    <w:rsid w:val="00E84742"/>
    <w:rsid w:val="00EC7106"/>
    <w:rsid w:val="00F574F8"/>
    <w:rsid w:val="00FD5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al ew</cp:lastModifiedBy>
  <cp:revision>19</cp:revision>
  <dcterms:created xsi:type="dcterms:W3CDTF">2019-03-20T15:28:00Z</dcterms:created>
  <dcterms:modified xsi:type="dcterms:W3CDTF">2019-05-01T02:40:00Z</dcterms:modified>
</cp:coreProperties>
</file>